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2CE26" w14:textId="77777777" w:rsidR="00AE74B2" w:rsidRDefault="000C6BA6" w:rsidP="00AE74B2">
      <w:r>
        <w:rPr>
          <w:rFonts w:hint="eastAsia"/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0CD2CE32" wp14:editId="4A1AD9C6">
            <wp:simplePos x="0" y="0"/>
            <wp:positionH relativeFrom="column">
              <wp:posOffset>120650</wp:posOffset>
            </wp:positionH>
            <wp:positionV relativeFrom="page">
              <wp:posOffset>457200</wp:posOffset>
            </wp:positionV>
            <wp:extent cx="2388870" cy="6477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HS Wales Shared Services Master logo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87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D2CE2A" w14:textId="7D81EDC1" w:rsidR="000C6BA6" w:rsidRDefault="00F7377A" w:rsidP="008C5C85">
      <w:pPr>
        <w:spacing w:line="360" w:lineRule="auto"/>
        <w:rPr>
          <w:rFonts w:ascii="Verdana" w:hAnsi="Verdana" w:cs="Arial"/>
          <w:b/>
          <w:color w:val="15264B"/>
          <w:sz w:val="28"/>
          <w:szCs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D2CE35" wp14:editId="6F0DBFBF">
                <wp:simplePos x="0" y="0"/>
                <wp:positionH relativeFrom="column">
                  <wp:posOffset>2971800</wp:posOffset>
                </wp:positionH>
                <wp:positionV relativeFrom="paragraph">
                  <wp:posOffset>-1116965</wp:posOffset>
                </wp:positionV>
                <wp:extent cx="4343400" cy="457200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434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D2CE43" w14:textId="77777777" w:rsidR="00E94EA1" w:rsidRPr="00484017" w:rsidRDefault="00E94EA1" w:rsidP="00E94EA1">
                            <w:pPr>
                              <w:rPr>
                                <w:color w:val="0004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D2CE3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34pt;margin-top:-87.95pt;width:342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" filled="f" stroked="f">
                <v:textbox>
                  <w:txbxContent>
                    <w:p w14:paraId="0CD2CE43" w14:textId="77777777" w:rsidR="00E94EA1" w:rsidRPr="00484017" w:rsidRDefault="00E94EA1" w:rsidP="00E94EA1">
                      <w:pPr>
                        <w:rPr>
                          <w:color w:val="00041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47BCA9" w14:textId="77777777" w:rsidR="00414193" w:rsidRDefault="00414193" w:rsidP="00004046">
      <w:pPr>
        <w:jc w:val="center"/>
        <w:rPr>
          <w:rFonts w:ascii="Verdana" w:hAnsi="Verdana"/>
          <w:b/>
          <w:bCs/>
          <w:color w:val="1F355E"/>
        </w:rPr>
      </w:pPr>
    </w:p>
    <w:p w14:paraId="69B61E89" w14:textId="77777777" w:rsidR="00414193" w:rsidRDefault="00414193" w:rsidP="00004046">
      <w:pPr>
        <w:jc w:val="center"/>
        <w:rPr>
          <w:rFonts w:ascii="Verdana" w:hAnsi="Verdana"/>
          <w:b/>
          <w:bCs/>
          <w:color w:val="1F355E"/>
        </w:rPr>
      </w:pPr>
    </w:p>
    <w:p w14:paraId="3EC710E9" w14:textId="7D1D5796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  <w:r w:rsidRPr="00004046">
        <w:rPr>
          <w:rFonts w:ascii="Verdana" w:hAnsi="Verdana"/>
          <w:b/>
          <w:bCs/>
          <w:color w:val="1F355E"/>
        </w:rPr>
        <w:t>Primary Care Services – Prescription Pricing</w:t>
      </w:r>
    </w:p>
    <w:p w14:paraId="0CD2CE2D" w14:textId="285E9561" w:rsidR="00FC0DF4" w:rsidRDefault="00004046" w:rsidP="00004046">
      <w:pPr>
        <w:jc w:val="center"/>
        <w:rPr>
          <w:rFonts w:ascii="Verdana" w:hAnsi="Verdana"/>
          <w:b/>
          <w:bCs/>
          <w:color w:val="1F355E"/>
        </w:rPr>
      </w:pPr>
      <w:r w:rsidRPr="00004046">
        <w:rPr>
          <w:rFonts w:ascii="Verdana" w:hAnsi="Verdana"/>
          <w:b/>
          <w:bCs/>
          <w:color w:val="1F355E"/>
        </w:rPr>
        <w:t>Production Quality Status 20</w:t>
      </w:r>
      <w:r w:rsidR="00D17D74">
        <w:rPr>
          <w:rFonts w:ascii="Verdana" w:hAnsi="Verdana"/>
          <w:b/>
          <w:bCs/>
          <w:color w:val="1F355E"/>
        </w:rPr>
        <w:t>2</w:t>
      </w:r>
      <w:r w:rsidR="004B7B7A">
        <w:rPr>
          <w:rFonts w:ascii="Verdana" w:hAnsi="Verdana"/>
          <w:b/>
          <w:bCs/>
          <w:color w:val="1F355E"/>
        </w:rPr>
        <w:t>6</w:t>
      </w:r>
      <w:r w:rsidRPr="00004046">
        <w:rPr>
          <w:rFonts w:ascii="Verdana" w:hAnsi="Verdana"/>
          <w:b/>
          <w:bCs/>
          <w:color w:val="1F355E"/>
        </w:rPr>
        <w:t>-202</w:t>
      </w:r>
      <w:r w:rsidR="004B7B7A">
        <w:rPr>
          <w:rFonts w:ascii="Verdana" w:hAnsi="Verdana"/>
          <w:b/>
          <w:bCs/>
          <w:color w:val="1F355E"/>
        </w:rPr>
        <w:t>7</w:t>
      </w:r>
    </w:p>
    <w:p w14:paraId="43768D2D" w14:textId="3612D263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</w:p>
    <w:p w14:paraId="0B1DEE0B" w14:textId="1BA12152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  <w:r w:rsidRPr="00004046">
        <w:rPr>
          <w:rFonts w:ascii="Verdana" w:hAnsi="Verdana"/>
          <w:b/>
          <w:bCs/>
          <w:color w:val="1F355E"/>
        </w:rPr>
        <w:t>Net Cash Value – Accuracy Rates:</w:t>
      </w:r>
    </w:p>
    <w:p w14:paraId="0F87F699" w14:textId="6E0BFAB6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</w:p>
    <w:tbl>
      <w:tblPr>
        <w:tblW w:w="8820" w:type="dxa"/>
        <w:tblInd w:w="1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0"/>
        <w:gridCol w:w="1820"/>
        <w:gridCol w:w="1860"/>
        <w:gridCol w:w="1960"/>
        <w:gridCol w:w="1320"/>
      </w:tblGrid>
      <w:tr w:rsidR="00004046" w:rsidRPr="00C11A77" w14:paraId="295CE3CE" w14:textId="77777777" w:rsidTr="00627C92">
        <w:trPr>
          <w:trHeight w:val="645"/>
        </w:trPr>
        <w:tc>
          <w:tcPr>
            <w:tcW w:w="1860" w:type="dxa"/>
            <w:shd w:val="clear" w:color="auto" w:fill="D9D9D9" w:themeFill="background1" w:themeFillShade="D9"/>
            <w:hideMark/>
          </w:tcPr>
          <w:p w14:paraId="19EABCDF" w14:textId="05B482FA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Payment Month</w:t>
            </w:r>
          </w:p>
        </w:tc>
        <w:tc>
          <w:tcPr>
            <w:tcW w:w="1820" w:type="dxa"/>
            <w:shd w:val="clear" w:color="auto" w:fill="D9D9D9" w:themeFill="background1" w:themeFillShade="D9"/>
            <w:hideMark/>
          </w:tcPr>
          <w:p w14:paraId="5D5C75A6" w14:textId="791166FE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Pricing Month</w:t>
            </w:r>
          </w:p>
        </w:tc>
        <w:tc>
          <w:tcPr>
            <w:tcW w:w="1860" w:type="dxa"/>
            <w:shd w:val="clear" w:color="auto" w:fill="D9D9D9" w:themeFill="background1" w:themeFillShade="D9"/>
            <w:hideMark/>
          </w:tcPr>
          <w:p w14:paraId="3F1A5BD0" w14:textId="2194BCC9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Actual %</w:t>
            </w:r>
          </w:p>
        </w:tc>
        <w:tc>
          <w:tcPr>
            <w:tcW w:w="1960" w:type="dxa"/>
            <w:shd w:val="clear" w:color="auto" w:fill="D9D9D9" w:themeFill="background1" w:themeFillShade="D9"/>
            <w:hideMark/>
          </w:tcPr>
          <w:p w14:paraId="714113B9" w14:textId="45793F4B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SLA %</w:t>
            </w:r>
          </w:p>
        </w:tc>
        <w:tc>
          <w:tcPr>
            <w:tcW w:w="1320" w:type="dxa"/>
            <w:shd w:val="clear" w:color="auto" w:fill="D9D9D9" w:themeFill="background1" w:themeFillShade="D9"/>
            <w:hideMark/>
          </w:tcPr>
          <w:p w14:paraId="689EA640" w14:textId="1600D314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Diff - %</w:t>
            </w:r>
          </w:p>
        </w:tc>
      </w:tr>
      <w:tr w:rsidR="00BF33EE" w:rsidRPr="00004046" w14:paraId="45213D32" w14:textId="77777777" w:rsidTr="00627C92">
        <w:trPr>
          <w:trHeight w:val="330"/>
        </w:trPr>
        <w:tc>
          <w:tcPr>
            <w:tcW w:w="1860" w:type="dxa"/>
            <w:hideMark/>
          </w:tcPr>
          <w:p w14:paraId="6B9C27A8" w14:textId="0C53A832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pr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60AA3F5B" w14:textId="3BE21E72" w:rsidR="00BF33EE" w:rsidRPr="00004046" w:rsidRDefault="00BF33EE" w:rsidP="00BF33EE">
            <w:pPr>
              <w:spacing w:line="259" w:lineRule="auto"/>
              <w:jc w:val="center"/>
              <w:rPr>
                <w:color w:val="1F355E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an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7E4D727A" w14:textId="77BCEA4F" w:rsidR="00BF33EE" w:rsidRPr="00004046" w:rsidRDefault="00D02A9D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91</w:t>
            </w:r>
          </w:p>
        </w:tc>
        <w:tc>
          <w:tcPr>
            <w:tcW w:w="1960" w:type="dxa"/>
          </w:tcPr>
          <w:p w14:paraId="7C2DAC26" w14:textId="097E9BC7" w:rsidR="00BF33EE" w:rsidRPr="00004046" w:rsidRDefault="00D02A9D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80</w:t>
            </w:r>
          </w:p>
        </w:tc>
        <w:tc>
          <w:tcPr>
            <w:tcW w:w="1320" w:type="dxa"/>
            <w:vAlign w:val="bottom"/>
          </w:tcPr>
          <w:p w14:paraId="7F323B7E" w14:textId="16DFA901" w:rsidR="00BF33EE" w:rsidRPr="00004046" w:rsidRDefault="00827339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 xml:space="preserve"> + </w:t>
            </w:r>
            <w:r w:rsidR="00D02A9D">
              <w:rPr>
                <w:rFonts w:ascii="Arial" w:hAnsi="Arial" w:cs="Arial"/>
                <w:color w:val="1F355E"/>
                <w:lang w:eastAsia="en-GB"/>
              </w:rPr>
              <w:t>0.11</w:t>
            </w:r>
          </w:p>
        </w:tc>
      </w:tr>
      <w:tr w:rsidR="00BF33EE" w:rsidRPr="00004046" w14:paraId="22C12ACB" w14:textId="77777777" w:rsidTr="00627C92">
        <w:trPr>
          <w:trHeight w:val="330"/>
        </w:trPr>
        <w:tc>
          <w:tcPr>
            <w:tcW w:w="1860" w:type="dxa"/>
            <w:hideMark/>
          </w:tcPr>
          <w:p w14:paraId="27357AB6" w14:textId="3C81E5C9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y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49B15FE6" w14:textId="7C353341" w:rsidR="00BF33EE" w:rsidRPr="00004046" w:rsidRDefault="00BF33EE" w:rsidP="00BF33EE">
            <w:pPr>
              <w:spacing w:line="259" w:lineRule="auto"/>
              <w:jc w:val="center"/>
              <w:rPr>
                <w:color w:val="1F355E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Feb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34B8D4D8" w14:textId="367C1F43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31CA3797" w14:textId="36CECC30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  <w:vAlign w:val="bottom"/>
          </w:tcPr>
          <w:p w14:paraId="35C35C85" w14:textId="2060A60C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6AB7CCD8" w14:textId="77777777" w:rsidTr="00627C92">
        <w:trPr>
          <w:trHeight w:val="330"/>
        </w:trPr>
        <w:tc>
          <w:tcPr>
            <w:tcW w:w="1860" w:type="dxa"/>
            <w:hideMark/>
          </w:tcPr>
          <w:p w14:paraId="6793645E" w14:textId="31D6F488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n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1C7E53F3" w14:textId="2AC3A4D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r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35675709" w14:textId="37E8F24B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5882D23A" w14:textId="5FD98C51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  <w:vAlign w:val="bottom"/>
          </w:tcPr>
          <w:p w14:paraId="2DC7F2BB" w14:textId="52C80E4D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3DE762FD" w14:textId="77777777" w:rsidTr="00627C92">
        <w:trPr>
          <w:trHeight w:val="330"/>
        </w:trPr>
        <w:tc>
          <w:tcPr>
            <w:tcW w:w="1860" w:type="dxa"/>
            <w:hideMark/>
          </w:tcPr>
          <w:p w14:paraId="283A5D4D" w14:textId="4211255F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l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621A1CDA" w14:textId="2DFF50E4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pr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1ED1B4C8" w14:textId="68133DBA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6E113179" w14:textId="71A87EB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24A3E07A" w14:textId="7EA3EC2D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1E111E33" w14:textId="77777777" w:rsidTr="00627C92">
        <w:trPr>
          <w:trHeight w:val="330"/>
        </w:trPr>
        <w:tc>
          <w:tcPr>
            <w:tcW w:w="1860" w:type="dxa"/>
            <w:hideMark/>
          </w:tcPr>
          <w:p w14:paraId="70CD665D" w14:textId="1E5DBDF4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ug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12DCF18D" w14:textId="41615568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y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412B7A20" w14:textId="6910ED91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3BF8F78A" w14:textId="73679D78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593D41C6" w14:textId="4533E867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402C73CE" w14:textId="77777777" w:rsidTr="00627C92">
        <w:trPr>
          <w:trHeight w:val="330"/>
        </w:trPr>
        <w:tc>
          <w:tcPr>
            <w:tcW w:w="1860" w:type="dxa"/>
            <w:hideMark/>
          </w:tcPr>
          <w:p w14:paraId="11C05921" w14:textId="5C6D9B58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Sep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1B280F39" w14:textId="47342B8C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n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6ADCB514" w14:textId="2342FE9F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301BA306" w14:textId="6BAE92CF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2F49E03E" w14:textId="4976BFF2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2967ECF5" w14:textId="77777777" w:rsidTr="00627C92">
        <w:trPr>
          <w:trHeight w:val="361"/>
        </w:trPr>
        <w:tc>
          <w:tcPr>
            <w:tcW w:w="1860" w:type="dxa"/>
            <w:hideMark/>
          </w:tcPr>
          <w:p w14:paraId="0463720B" w14:textId="7471C37D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Oct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761AB90E" w14:textId="7EAC7407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l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7A3A3C9A" w14:textId="7BEA3D14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2733DD27" w14:textId="0B19E81C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0BB7E8BA" w14:textId="5C2ED122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5E925126" w14:textId="77777777" w:rsidTr="00627C92">
        <w:trPr>
          <w:trHeight w:val="330"/>
        </w:trPr>
        <w:tc>
          <w:tcPr>
            <w:tcW w:w="1860" w:type="dxa"/>
            <w:hideMark/>
          </w:tcPr>
          <w:p w14:paraId="12FA2E20" w14:textId="1010014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Nov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22C8412B" w14:textId="59FCAB34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ug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7778C34B" w14:textId="44A4599D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6EE908AF" w14:textId="0DE927B1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7CFF05E6" w14:textId="64363055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497E1765" w14:textId="77777777" w:rsidTr="00627C92">
        <w:trPr>
          <w:trHeight w:val="330"/>
        </w:trPr>
        <w:tc>
          <w:tcPr>
            <w:tcW w:w="1860" w:type="dxa"/>
            <w:hideMark/>
          </w:tcPr>
          <w:p w14:paraId="2E3FFDBE" w14:textId="510ED4D1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Dec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20" w:type="dxa"/>
            <w:hideMark/>
          </w:tcPr>
          <w:p w14:paraId="67F61AD1" w14:textId="47AD5999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Sep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</w:tcPr>
          <w:p w14:paraId="676FB7FD" w14:textId="14B8FD47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43F24C9C" w14:textId="7DCBF668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4171E57F" w14:textId="700EAB3B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3A384BC6" w14:textId="77777777" w:rsidTr="00627C92">
        <w:trPr>
          <w:trHeight w:val="330"/>
        </w:trPr>
        <w:tc>
          <w:tcPr>
            <w:tcW w:w="1860" w:type="dxa"/>
            <w:hideMark/>
          </w:tcPr>
          <w:p w14:paraId="05546ADE" w14:textId="4D63F0FE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an-</w:t>
            </w:r>
            <w:r w:rsidR="00D17D74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7</w:t>
            </w:r>
          </w:p>
        </w:tc>
        <w:tc>
          <w:tcPr>
            <w:tcW w:w="1820" w:type="dxa"/>
            <w:hideMark/>
          </w:tcPr>
          <w:p w14:paraId="12946CB7" w14:textId="70258504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Oct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  <w:noWrap/>
            <w:vAlign w:val="bottom"/>
          </w:tcPr>
          <w:p w14:paraId="631B6672" w14:textId="2C58228F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2D360592" w14:textId="064F540D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  <w:noWrap/>
            <w:vAlign w:val="bottom"/>
          </w:tcPr>
          <w:p w14:paraId="0C8089EF" w14:textId="17D94C43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6900FE28" w14:textId="77777777" w:rsidTr="00627C92">
        <w:trPr>
          <w:trHeight w:val="330"/>
        </w:trPr>
        <w:tc>
          <w:tcPr>
            <w:tcW w:w="1860" w:type="dxa"/>
            <w:hideMark/>
          </w:tcPr>
          <w:p w14:paraId="1CBFBC61" w14:textId="28B40809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Feb-</w:t>
            </w:r>
            <w:r w:rsidR="00D17D74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7</w:t>
            </w:r>
          </w:p>
        </w:tc>
        <w:tc>
          <w:tcPr>
            <w:tcW w:w="1820" w:type="dxa"/>
            <w:hideMark/>
          </w:tcPr>
          <w:p w14:paraId="02AA99BA" w14:textId="6C34463A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Nov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  <w:noWrap/>
            <w:vAlign w:val="bottom"/>
          </w:tcPr>
          <w:p w14:paraId="65D828CB" w14:textId="707EF1E9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30A1E4BE" w14:textId="49342512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  <w:noWrap/>
            <w:vAlign w:val="bottom"/>
          </w:tcPr>
          <w:p w14:paraId="4DD11434" w14:textId="4C328564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74E43276" w14:textId="77777777" w:rsidTr="00627C92">
        <w:trPr>
          <w:trHeight w:val="330"/>
        </w:trPr>
        <w:tc>
          <w:tcPr>
            <w:tcW w:w="1860" w:type="dxa"/>
            <w:hideMark/>
          </w:tcPr>
          <w:p w14:paraId="66233A9E" w14:textId="5DA145CC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r-</w:t>
            </w:r>
            <w:r w:rsidR="00D17D74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7</w:t>
            </w:r>
          </w:p>
        </w:tc>
        <w:tc>
          <w:tcPr>
            <w:tcW w:w="1820" w:type="dxa"/>
            <w:hideMark/>
          </w:tcPr>
          <w:p w14:paraId="708CA36D" w14:textId="6D7F5A36" w:rsidR="00BF33EE" w:rsidRPr="00004046" w:rsidRDefault="00BF33EE" w:rsidP="00BF33EE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Dec-</w:t>
            </w:r>
            <w:r w:rsidR="00587D5C">
              <w:rPr>
                <w:rFonts w:ascii="Arial" w:hAnsi="Arial" w:cs="Arial"/>
                <w:color w:val="1F355E"/>
                <w:lang w:eastAsia="en-GB"/>
              </w:rPr>
              <w:t>2</w:t>
            </w:r>
            <w:r w:rsidR="004B7B7A">
              <w:rPr>
                <w:rFonts w:ascii="Arial" w:hAnsi="Arial" w:cs="Arial"/>
                <w:color w:val="1F355E"/>
                <w:lang w:eastAsia="en-GB"/>
              </w:rPr>
              <w:t>6</w:t>
            </w:r>
          </w:p>
        </w:tc>
        <w:tc>
          <w:tcPr>
            <w:tcW w:w="1860" w:type="dxa"/>
            <w:noWrap/>
            <w:vAlign w:val="bottom"/>
          </w:tcPr>
          <w:p w14:paraId="5E66793E" w14:textId="28F5E758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1C46280D" w14:textId="72E3D1D6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  <w:noWrap/>
            <w:vAlign w:val="bottom"/>
          </w:tcPr>
          <w:p w14:paraId="4A7B3D1C" w14:textId="511377B2" w:rsidR="00BF33EE" w:rsidRPr="00004046" w:rsidRDefault="00BF33EE" w:rsidP="00BF33EE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BF33EE" w:rsidRPr="00004046" w14:paraId="1A48707E" w14:textId="77777777" w:rsidTr="00627C92">
        <w:trPr>
          <w:trHeight w:val="330"/>
        </w:trPr>
        <w:tc>
          <w:tcPr>
            <w:tcW w:w="1860" w:type="dxa"/>
            <w:shd w:val="clear" w:color="auto" w:fill="D9D9D9" w:themeFill="background1" w:themeFillShade="D9"/>
            <w:hideMark/>
          </w:tcPr>
          <w:p w14:paraId="7170CA28" w14:textId="2BA904A1" w:rsidR="00BF33EE" w:rsidRPr="00004046" w:rsidRDefault="00BF33EE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</w:p>
        </w:tc>
        <w:tc>
          <w:tcPr>
            <w:tcW w:w="1820" w:type="dxa"/>
            <w:shd w:val="clear" w:color="auto" w:fill="D9D9D9" w:themeFill="background1" w:themeFillShade="D9"/>
            <w:hideMark/>
          </w:tcPr>
          <w:p w14:paraId="0F0852F3" w14:textId="77777777" w:rsidR="00BF33EE" w:rsidRPr="00004046" w:rsidRDefault="00BF33EE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AVERAGE</w:t>
            </w:r>
          </w:p>
        </w:tc>
        <w:tc>
          <w:tcPr>
            <w:tcW w:w="1860" w:type="dxa"/>
            <w:shd w:val="clear" w:color="auto" w:fill="D9D9D9" w:themeFill="background1" w:themeFillShade="D9"/>
          </w:tcPr>
          <w:p w14:paraId="4D62F5D7" w14:textId="126F9A9C" w:rsidR="00BF33EE" w:rsidRPr="00004046" w:rsidRDefault="00FA169D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99.91</w:t>
            </w:r>
          </w:p>
        </w:tc>
        <w:tc>
          <w:tcPr>
            <w:tcW w:w="1960" w:type="dxa"/>
            <w:shd w:val="clear" w:color="auto" w:fill="D9D9D9" w:themeFill="background1" w:themeFillShade="D9"/>
          </w:tcPr>
          <w:p w14:paraId="687E1078" w14:textId="35A1AEAA" w:rsidR="00BF33EE" w:rsidRPr="00004046" w:rsidRDefault="00FA169D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99.80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474AC3DB" w14:textId="4BE47815" w:rsidR="00BF33EE" w:rsidRPr="00004046" w:rsidRDefault="00827339" w:rsidP="00BF33EE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 xml:space="preserve">+ </w:t>
            </w:r>
            <w:r w:rsidR="00FA169D">
              <w:rPr>
                <w:rFonts w:ascii="Arial" w:hAnsi="Arial" w:cs="Arial"/>
                <w:b/>
                <w:bCs/>
                <w:color w:val="1F355E"/>
                <w:lang w:eastAsia="en-GB"/>
              </w:rPr>
              <w:t>0.11</w:t>
            </w:r>
          </w:p>
        </w:tc>
      </w:tr>
    </w:tbl>
    <w:p w14:paraId="51CCF151" w14:textId="3E5297C1" w:rsidR="00004046" w:rsidRPr="00004046" w:rsidRDefault="00004046" w:rsidP="003F15E0">
      <w:pPr>
        <w:rPr>
          <w:rFonts w:ascii="Verdana" w:hAnsi="Verdana"/>
          <w:b/>
          <w:bCs/>
          <w:color w:val="1F355E"/>
        </w:rPr>
      </w:pPr>
    </w:p>
    <w:p w14:paraId="01948D1A" w14:textId="48EA7289" w:rsidR="00004046" w:rsidRPr="00004046" w:rsidRDefault="00004046" w:rsidP="00004046">
      <w:pPr>
        <w:jc w:val="center"/>
        <w:rPr>
          <w:rFonts w:ascii="Verdana" w:hAnsi="Verdana"/>
          <w:b/>
          <w:bCs/>
          <w:color w:val="1F355E"/>
        </w:rPr>
      </w:pPr>
      <w:r w:rsidRPr="00004046">
        <w:rPr>
          <w:rFonts w:ascii="Verdana" w:hAnsi="Verdana"/>
          <w:b/>
          <w:bCs/>
          <w:color w:val="1F355E"/>
        </w:rPr>
        <w:t>Keying - Accuracy:</w:t>
      </w:r>
    </w:p>
    <w:p w14:paraId="0CD2CE2E" w14:textId="77777777" w:rsidR="00FC0DF4" w:rsidRPr="00004046" w:rsidRDefault="00FC0DF4" w:rsidP="00004046">
      <w:pPr>
        <w:jc w:val="center"/>
        <w:rPr>
          <w:rFonts w:ascii="Verdana" w:hAnsi="Verdana" w:cs="Arial"/>
          <w:b/>
          <w:bCs/>
          <w:color w:val="1F355E"/>
        </w:rPr>
      </w:pPr>
    </w:p>
    <w:tbl>
      <w:tblPr>
        <w:tblW w:w="8820" w:type="dxa"/>
        <w:tblInd w:w="1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0"/>
        <w:gridCol w:w="1820"/>
        <w:gridCol w:w="1860"/>
        <w:gridCol w:w="1960"/>
        <w:gridCol w:w="1320"/>
      </w:tblGrid>
      <w:tr w:rsidR="00004046" w:rsidRPr="00C11A77" w14:paraId="46B1331F" w14:textId="77777777" w:rsidTr="00627C92">
        <w:trPr>
          <w:trHeight w:val="645"/>
        </w:trPr>
        <w:tc>
          <w:tcPr>
            <w:tcW w:w="1860" w:type="dxa"/>
            <w:shd w:val="clear" w:color="auto" w:fill="D9D9D9" w:themeFill="background1" w:themeFillShade="D9"/>
            <w:hideMark/>
          </w:tcPr>
          <w:p w14:paraId="0F6FDCF0" w14:textId="0E234CC3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Payment Month</w:t>
            </w:r>
          </w:p>
        </w:tc>
        <w:tc>
          <w:tcPr>
            <w:tcW w:w="1820" w:type="dxa"/>
            <w:shd w:val="clear" w:color="auto" w:fill="D9D9D9" w:themeFill="background1" w:themeFillShade="D9"/>
            <w:hideMark/>
          </w:tcPr>
          <w:p w14:paraId="517B904B" w14:textId="7B44981F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Pricing Month</w:t>
            </w:r>
          </w:p>
        </w:tc>
        <w:tc>
          <w:tcPr>
            <w:tcW w:w="1860" w:type="dxa"/>
            <w:shd w:val="clear" w:color="auto" w:fill="D9D9D9" w:themeFill="background1" w:themeFillShade="D9"/>
            <w:hideMark/>
          </w:tcPr>
          <w:p w14:paraId="0C5B746D" w14:textId="087DC4AE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Actual</w:t>
            </w:r>
            <w:r w:rsidR="00FA169D">
              <w:rPr>
                <w:rFonts w:ascii="Arial" w:hAnsi="Arial" w:cs="Arial"/>
                <w:b/>
                <w:bCs/>
                <w:color w:val="1F355E"/>
                <w:lang w:eastAsia="en-GB"/>
              </w:rPr>
              <w:t xml:space="preserve"> %</w:t>
            </w:r>
          </w:p>
        </w:tc>
        <w:tc>
          <w:tcPr>
            <w:tcW w:w="1960" w:type="dxa"/>
            <w:shd w:val="clear" w:color="auto" w:fill="D9D9D9" w:themeFill="background1" w:themeFillShade="D9"/>
            <w:hideMark/>
          </w:tcPr>
          <w:p w14:paraId="2B8E31A5" w14:textId="5BEEFD75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SLA</w:t>
            </w:r>
            <w:r w:rsidR="00263895">
              <w:rPr>
                <w:rFonts w:ascii="Arial" w:hAnsi="Arial" w:cs="Arial"/>
                <w:b/>
                <w:bCs/>
                <w:color w:val="1F355E"/>
                <w:lang w:eastAsia="en-GB"/>
              </w:rPr>
              <w:t xml:space="preserve"> </w:t>
            </w:r>
            <w:r w:rsidR="00FA169D">
              <w:rPr>
                <w:rFonts w:ascii="Arial" w:hAnsi="Arial" w:cs="Arial"/>
                <w:b/>
                <w:bCs/>
                <w:color w:val="1F355E"/>
                <w:lang w:eastAsia="en-GB"/>
              </w:rPr>
              <w:t>%</w:t>
            </w:r>
          </w:p>
        </w:tc>
        <w:tc>
          <w:tcPr>
            <w:tcW w:w="1320" w:type="dxa"/>
            <w:shd w:val="clear" w:color="auto" w:fill="D9D9D9" w:themeFill="background1" w:themeFillShade="D9"/>
            <w:hideMark/>
          </w:tcPr>
          <w:p w14:paraId="09135BB0" w14:textId="5D089F04" w:rsidR="00004046" w:rsidRPr="00004046" w:rsidRDefault="00004046" w:rsidP="00004046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Variance</w:t>
            </w:r>
            <w:r w:rsidR="00FA169D">
              <w:rPr>
                <w:rFonts w:ascii="Arial" w:hAnsi="Arial" w:cs="Arial"/>
                <w:b/>
                <w:bCs/>
                <w:color w:val="1F355E"/>
                <w:lang w:eastAsia="en-GB"/>
              </w:rPr>
              <w:t xml:space="preserve"> %</w:t>
            </w:r>
          </w:p>
        </w:tc>
      </w:tr>
      <w:tr w:rsidR="004B7B7A" w:rsidRPr="00C11A77" w14:paraId="7D8150EE" w14:textId="77777777" w:rsidTr="00627C92">
        <w:trPr>
          <w:trHeight w:val="330"/>
        </w:trPr>
        <w:tc>
          <w:tcPr>
            <w:tcW w:w="1860" w:type="dxa"/>
            <w:hideMark/>
          </w:tcPr>
          <w:p w14:paraId="17031158" w14:textId="59523C40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pr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6BBD11B7" w14:textId="643BFD1E" w:rsidR="004B7B7A" w:rsidRPr="00004046" w:rsidRDefault="004B7B7A" w:rsidP="004B7B7A">
            <w:pPr>
              <w:spacing w:line="259" w:lineRule="auto"/>
              <w:jc w:val="center"/>
              <w:rPr>
                <w:color w:val="1F355E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an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4F5D94E3" w14:textId="63C73791" w:rsidR="004B7B7A" w:rsidRPr="00004046" w:rsidRDefault="00D02A9D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70</w:t>
            </w:r>
          </w:p>
        </w:tc>
        <w:tc>
          <w:tcPr>
            <w:tcW w:w="1960" w:type="dxa"/>
          </w:tcPr>
          <w:p w14:paraId="5425A899" w14:textId="7A53AEE3" w:rsidR="004B7B7A" w:rsidRPr="00004046" w:rsidRDefault="00D02A9D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>99.</w:t>
            </w:r>
            <w:r w:rsidR="00DB3012">
              <w:rPr>
                <w:rFonts w:ascii="Arial" w:hAnsi="Arial" w:cs="Arial"/>
                <w:color w:val="1F355E"/>
                <w:lang w:eastAsia="en-GB"/>
              </w:rPr>
              <w:t>00</w:t>
            </w:r>
          </w:p>
        </w:tc>
        <w:tc>
          <w:tcPr>
            <w:tcW w:w="1320" w:type="dxa"/>
          </w:tcPr>
          <w:p w14:paraId="43C1D125" w14:textId="2DA5C788" w:rsidR="004B7B7A" w:rsidRPr="00004046" w:rsidRDefault="00827339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>
              <w:rPr>
                <w:rFonts w:ascii="Arial" w:hAnsi="Arial" w:cs="Arial"/>
                <w:color w:val="1F355E"/>
                <w:lang w:eastAsia="en-GB"/>
              </w:rPr>
              <w:t xml:space="preserve"> + </w:t>
            </w:r>
            <w:r w:rsidR="00DB3012">
              <w:rPr>
                <w:rFonts w:ascii="Arial" w:hAnsi="Arial" w:cs="Arial"/>
                <w:color w:val="1F355E"/>
                <w:lang w:eastAsia="en-GB"/>
              </w:rPr>
              <w:t>0.70</w:t>
            </w:r>
          </w:p>
        </w:tc>
      </w:tr>
      <w:tr w:rsidR="004B7B7A" w:rsidRPr="00C11A77" w14:paraId="78410E7E" w14:textId="77777777" w:rsidTr="00627C92">
        <w:trPr>
          <w:trHeight w:val="330"/>
        </w:trPr>
        <w:tc>
          <w:tcPr>
            <w:tcW w:w="1860" w:type="dxa"/>
            <w:hideMark/>
          </w:tcPr>
          <w:p w14:paraId="650AA827" w14:textId="47DDEDFD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y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64E1DD5F" w14:textId="1FBE6CAA" w:rsidR="004B7B7A" w:rsidRPr="00004046" w:rsidRDefault="004B7B7A" w:rsidP="004B7B7A">
            <w:pPr>
              <w:spacing w:line="259" w:lineRule="auto"/>
              <w:jc w:val="center"/>
              <w:rPr>
                <w:color w:val="1F355E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Feb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47F6735B" w14:textId="0CE323B0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54B44ED6" w14:textId="3A27332D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24414D59" w14:textId="209CCB12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3732A0FF" w14:textId="77777777" w:rsidTr="00627C92">
        <w:trPr>
          <w:trHeight w:val="330"/>
        </w:trPr>
        <w:tc>
          <w:tcPr>
            <w:tcW w:w="1860" w:type="dxa"/>
            <w:hideMark/>
          </w:tcPr>
          <w:p w14:paraId="72D5FCB2" w14:textId="3959AF0A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n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164C1B7F" w14:textId="5C265249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r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00C7A118" w14:textId="416D23B4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057BD3EA" w14:textId="2F7F4B01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7A7D6257" w14:textId="00DCBE5B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3ACCBA91" w14:textId="77777777" w:rsidTr="00627C92">
        <w:trPr>
          <w:trHeight w:val="330"/>
        </w:trPr>
        <w:tc>
          <w:tcPr>
            <w:tcW w:w="1860" w:type="dxa"/>
            <w:hideMark/>
          </w:tcPr>
          <w:p w14:paraId="2C5714C1" w14:textId="51D36B9F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l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23C3F9D8" w14:textId="147BB21A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pr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3054A31E" w14:textId="635F0B5A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3A0292F6" w14:textId="72D7FF03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0FCCB1C6" w14:textId="12FF9A88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063E3B99" w14:textId="77777777" w:rsidTr="00627C92">
        <w:trPr>
          <w:trHeight w:val="330"/>
        </w:trPr>
        <w:tc>
          <w:tcPr>
            <w:tcW w:w="1860" w:type="dxa"/>
            <w:hideMark/>
          </w:tcPr>
          <w:p w14:paraId="5B1E2B02" w14:textId="1CDFE2F1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ug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2F64DFDE" w14:textId="51FE9459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y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4BED0FF4" w14:textId="0104EF5B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6089E858" w14:textId="43C1E898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25A3569B" w14:textId="50435FE0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28FFFF77" w14:textId="77777777" w:rsidTr="00627C92">
        <w:trPr>
          <w:trHeight w:val="330"/>
        </w:trPr>
        <w:tc>
          <w:tcPr>
            <w:tcW w:w="1860" w:type="dxa"/>
            <w:hideMark/>
          </w:tcPr>
          <w:p w14:paraId="1C811468" w14:textId="171C4AD0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Sep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1EF8999F" w14:textId="3E8844EC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n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422A394F" w14:textId="11C0DD6E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68E56FA7" w14:textId="1F0B5B78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44F93F58" w14:textId="355F2B42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44D2495E" w14:textId="77777777" w:rsidTr="00627C92">
        <w:trPr>
          <w:trHeight w:val="361"/>
        </w:trPr>
        <w:tc>
          <w:tcPr>
            <w:tcW w:w="1860" w:type="dxa"/>
            <w:hideMark/>
          </w:tcPr>
          <w:p w14:paraId="7FF852AA" w14:textId="10C911AF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Oct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74884D2C" w14:textId="0F47A554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ul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2C059649" w14:textId="68861ECF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6D632763" w14:textId="02072E41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0FEAFC00" w14:textId="2EFB8417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61036FB2" w14:textId="77777777" w:rsidTr="00627C92">
        <w:trPr>
          <w:trHeight w:val="330"/>
        </w:trPr>
        <w:tc>
          <w:tcPr>
            <w:tcW w:w="1860" w:type="dxa"/>
            <w:hideMark/>
          </w:tcPr>
          <w:p w14:paraId="52556BEC" w14:textId="3230409F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Nov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321A0F3B" w14:textId="2D7E1EB1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Aug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2CC723C0" w14:textId="524B6114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6EB34401" w14:textId="75C99AFA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6E44D099" w14:textId="7C58CD51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65F3C6BE" w14:textId="77777777" w:rsidTr="00627C92">
        <w:trPr>
          <w:trHeight w:val="330"/>
        </w:trPr>
        <w:tc>
          <w:tcPr>
            <w:tcW w:w="1860" w:type="dxa"/>
            <w:hideMark/>
          </w:tcPr>
          <w:p w14:paraId="5BE0F214" w14:textId="04A98BB6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Dec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20" w:type="dxa"/>
            <w:hideMark/>
          </w:tcPr>
          <w:p w14:paraId="5FB3D11D" w14:textId="72EE9EC8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Sep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</w:tcPr>
          <w:p w14:paraId="106A3C4D" w14:textId="44522D1D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569805A0" w14:textId="6FE8780B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</w:tcPr>
          <w:p w14:paraId="211CB90C" w14:textId="30D82AA3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071AF610" w14:textId="77777777" w:rsidTr="00627C92">
        <w:trPr>
          <w:trHeight w:val="330"/>
        </w:trPr>
        <w:tc>
          <w:tcPr>
            <w:tcW w:w="1860" w:type="dxa"/>
            <w:hideMark/>
          </w:tcPr>
          <w:p w14:paraId="541C4881" w14:textId="2454F2C6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Jan-</w:t>
            </w:r>
            <w:r>
              <w:rPr>
                <w:rFonts w:ascii="Arial" w:hAnsi="Arial" w:cs="Arial"/>
                <w:color w:val="1F355E"/>
                <w:lang w:eastAsia="en-GB"/>
              </w:rPr>
              <w:t>27</w:t>
            </w:r>
          </w:p>
        </w:tc>
        <w:tc>
          <w:tcPr>
            <w:tcW w:w="1820" w:type="dxa"/>
            <w:hideMark/>
          </w:tcPr>
          <w:p w14:paraId="5C1662C4" w14:textId="1343DAED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Oct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  <w:noWrap/>
            <w:vAlign w:val="bottom"/>
          </w:tcPr>
          <w:p w14:paraId="61D7D43D" w14:textId="12B84642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2FF61C9A" w14:textId="62AC9AB7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  <w:noWrap/>
            <w:vAlign w:val="bottom"/>
          </w:tcPr>
          <w:p w14:paraId="0FB3FDC4" w14:textId="1F9999C3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2444B0BB" w14:textId="77777777" w:rsidTr="00627C92">
        <w:trPr>
          <w:trHeight w:val="330"/>
        </w:trPr>
        <w:tc>
          <w:tcPr>
            <w:tcW w:w="1860" w:type="dxa"/>
            <w:hideMark/>
          </w:tcPr>
          <w:p w14:paraId="305E7D95" w14:textId="0125E84C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Feb-</w:t>
            </w:r>
            <w:r>
              <w:rPr>
                <w:rFonts w:ascii="Arial" w:hAnsi="Arial" w:cs="Arial"/>
                <w:color w:val="1F355E"/>
                <w:lang w:eastAsia="en-GB"/>
              </w:rPr>
              <w:t>27</w:t>
            </w:r>
          </w:p>
        </w:tc>
        <w:tc>
          <w:tcPr>
            <w:tcW w:w="1820" w:type="dxa"/>
            <w:hideMark/>
          </w:tcPr>
          <w:p w14:paraId="340498B1" w14:textId="7E406373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Nov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  <w:noWrap/>
            <w:vAlign w:val="bottom"/>
          </w:tcPr>
          <w:p w14:paraId="2F6296CB" w14:textId="48CEAAEB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743FB113" w14:textId="48643EEB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  <w:noWrap/>
            <w:vAlign w:val="bottom"/>
          </w:tcPr>
          <w:p w14:paraId="4A79231B" w14:textId="426C1B68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7D10AE0D" w14:textId="77777777" w:rsidTr="00627C92">
        <w:trPr>
          <w:trHeight w:val="330"/>
        </w:trPr>
        <w:tc>
          <w:tcPr>
            <w:tcW w:w="1860" w:type="dxa"/>
            <w:hideMark/>
          </w:tcPr>
          <w:p w14:paraId="7A3CBB50" w14:textId="79A43CAB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Mar-</w:t>
            </w:r>
            <w:r>
              <w:rPr>
                <w:rFonts w:ascii="Arial" w:hAnsi="Arial" w:cs="Arial"/>
                <w:color w:val="1F355E"/>
                <w:lang w:eastAsia="en-GB"/>
              </w:rPr>
              <w:t>27</w:t>
            </w:r>
          </w:p>
        </w:tc>
        <w:tc>
          <w:tcPr>
            <w:tcW w:w="1820" w:type="dxa"/>
            <w:hideMark/>
          </w:tcPr>
          <w:p w14:paraId="06EAF3E9" w14:textId="39B622C3" w:rsidR="004B7B7A" w:rsidRPr="00004046" w:rsidRDefault="004B7B7A" w:rsidP="004B7B7A">
            <w:pPr>
              <w:jc w:val="center"/>
              <w:rPr>
                <w:rFonts w:ascii="Arial" w:hAnsi="Arial" w:cs="Arial"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color w:val="1F355E"/>
                <w:lang w:eastAsia="en-GB"/>
              </w:rPr>
              <w:t>Dec-</w:t>
            </w:r>
            <w:r>
              <w:rPr>
                <w:rFonts w:ascii="Arial" w:hAnsi="Arial" w:cs="Arial"/>
                <w:color w:val="1F355E"/>
                <w:lang w:eastAsia="en-GB"/>
              </w:rPr>
              <w:t>26</w:t>
            </w:r>
          </w:p>
        </w:tc>
        <w:tc>
          <w:tcPr>
            <w:tcW w:w="1860" w:type="dxa"/>
            <w:noWrap/>
            <w:vAlign w:val="bottom"/>
          </w:tcPr>
          <w:p w14:paraId="7E9BF141" w14:textId="3540C4FC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960" w:type="dxa"/>
          </w:tcPr>
          <w:p w14:paraId="3F8352FC" w14:textId="2F4CED85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  <w:tc>
          <w:tcPr>
            <w:tcW w:w="1320" w:type="dxa"/>
            <w:noWrap/>
            <w:vAlign w:val="bottom"/>
          </w:tcPr>
          <w:p w14:paraId="2C135781" w14:textId="3B7FC247" w:rsidR="004B7B7A" w:rsidRPr="00004046" w:rsidRDefault="004B7B7A" w:rsidP="004B7B7A">
            <w:pPr>
              <w:jc w:val="center"/>
              <w:rPr>
                <w:rFonts w:ascii="Arial" w:eastAsia="Arial" w:hAnsi="Arial" w:cs="Arial"/>
                <w:color w:val="1F355E"/>
                <w:lang w:eastAsia="en-GB"/>
              </w:rPr>
            </w:pPr>
          </w:p>
        </w:tc>
      </w:tr>
      <w:tr w:rsidR="004B7B7A" w:rsidRPr="00C11A77" w14:paraId="5E94D932" w14:textId="77777777" w:rsidTr="00627C92">
        <w:trPr>
          <w:trHeight w:val="330"/>
        </w:trPr>
        <w:tc>
          <w:tcPr>
            <w:tcW w:w="1860" w:type="dxa"/>
            <w:shd w:val="clear" w:color="auto" w:fill="D9D9D9" w:themeFill="background1" w:themeFillShade="D9"/>
            <w:hideMark/>
          </w:tcPr>
          <w:p w14:paraId="03F21FCA" w14:textId="77777777" w:rsidR="004B7B7A" w:rsidRPr="00004046" w:rsidRDefault="004B7B7A" w:rsidP="004B7B7A">
            <w:pPr>
              <w:jc w:val="both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 </w:t>
            </w:r>
          </w:p>
        </w:tc>
        <w:tc>
          <w:tcPr>
            <w:tcW w:w="1820" w:type="dxa"/>
            <w:shd w:val="clear" w:color="auto" w:fill="D9D9D9" w:themeFill="background1" w:themeFillShade="D9"/>
            <w:hideMark/>
          </w:tcPr>
          <w:p w14:paraId="7ABA2D9E" w14:textId="77777777" w:rsidR="004B7B7A" w:rsidRPr="00004046" w:rsidRDefault="004B7B7A" w:rsidP="004B7B7A">
            <w:pPr>
              <w:jc w:val="both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 w:rsidRPr="00004046">
              <w:rPr>
                <w:rFonts w:ascii="Arial" w:hAnsi="Arial" w:cs="Arial"/>
                <w:b/>
                <w:bCs/>
                <w:color w:val="1F355E"/>
                <w:lang w:eastAsia="en-GB"/>
              </w:rPr>
              <w:t>AVERAGE</w:t>
            </w:r>
          </w:p>
        </w:tc>
        <w:tc>
          <w:tcPr>
            <w:tcW w:w="1860" w:type="dxa"/>
            <w:shd w:val="clear" w:color="auto" w:fill="D9D9D9" w:themeFill="background1" w:themeFillShade="D9"/>
          </w:tcPr>
          <w:p w14:paraId="5375112A" w14:textId="2302BCF5" w:rsidR="004B7B7A" w:rsidRPr="00004046" w:rsidRDefault="00FA169D" w:rsidP="004B7B7A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99.70</w:t>
            </w:r>
          </w:p>
        </w:tc>
        <w:tc>
          <w:tcPr>
            <w:tcW w:w="1960" w:type="dxa"/>
            <w:shd w:val="clear" w:color="auto" w:fill="D9D9D9" w:themeFill="background1" w:themeFillShade="D9"/>
          </w:tcPr>
          <w:p w14:paraId="4D206162" w14:textId="18A3189D" w:rsidR="004B7B7A" w:rsidRPr="00004046" w:rsidRDefault="00FA169D" w:rsidP="004B7B7A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>99.00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6E44C05E" w14:textId="051ADC83" w:rsidR="004B7B7A" w:rsidRPr="00004046" w:rsidRDefault="00827339" w:rsidP="004B7B7A">
            <w:pPr>
              <w:jc w:val="center"/>
              <w:rPr>
                <w:rFonts w:ascii="Arial" w:hAnsi="Arial" w:cs="Arial"/>
                <w:b/>
                <w:bCs/>
                <w:color w:val="1F355E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1F355E"/>
                <w:lang w:eastAsia="en-GB"/>
              </w:rPr>
              <w:t xml:space="preserve">+ </w:t>
            </w:r>
            <w:r w:rsidR="00FA169D">
              <w:rPr>
                <w:rFonts w:ascii="Arial" w:hAnsi="Arial" w:cs="Arial"/>
                <w:b/>
                <w:bCs/>
                <w:color w:val="1F355E"/>
                <w:lang w:eastAsia="en-GB"/>
              </w:rPr>
              <w:t>0.70</w:t>
            </w:r>
          </w:p>
        </w:tc>
      </w:tr>
    </w:tbl>
    <w:p w14:paraId="0CD2CE30" w14:textId="512246B4" w:rsidR="00FC0DF4" w:rsidRDefault="00FC0DF4" w:rsidP="00FC0DF4">
      <w:pPr>
        <w:tabs>
          <w:tab w:val="left" w:pos="2088"/>
        </w:tabs>
        <w:rPr>
          <w:rFonts w:ascii="Arial" w:hAnsi="Arial" w:cs="Arial"/>
          <w:sz w:val="22"/>
          <w:szCs w:val="22"/>
        </w:rPr>
        <w:sectPr w:rsidR="00FC0DF4" w:rsidSect="00DA0B8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-1369" w:right="701" w:bottom="284" w:left="0" w:header="0" w:footer="217" w:gutter="0"/>
          <w:cols w:space="708"/>
          <w:titlePg/>
          <w:docGrid w:linePitch="326"/>
        </w:sectPr>
      </w:pPr>
    </w:p>
    <w:p w14:paraId="0CD2CE31" w14:textId="77777777" w:rsidR="00FC0DF4" w:rsidRPr="00FC0DF4" w:rsidRDefault="00FC0DF4" w:rsidP="00FC0DF4">
      <w:pPr>
        <w:tabs>
          <w:tab w:val="left" w:pos="2088"/>
        </w:tabs>
        <w:rPr>
          <w:rFonts w:ascii="Arial" w:hAnsi="Arial" w:cs="Arial"/>
          <w:sz w:val="22"/>
          <w:szCs w:val="22"/>
        </w:rPr>
      </w:pPr>
    </w:p>
    <w:sectPr w:rsidR="00FC0DF4" w:rsidRPr="00FC0DF4" w:rsidSect="00DA0B87">
      <w:type w:val="continuous"/>
      <w:pgSz w:w="11900" w:h="16840"/>
      <w:pgMar w:top="-1369" w:right="701" w:bottom="284" w:left="0" w:header="0" w:footer="21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1D51D" w14:textId="77777777" w:rsidR="00EB4FB4" w:rsidRDefault="00EB4FB4" w:rsidP="00745182">
      <w:r>
        <w:separator/>
      </w:r>
    </w:p>
  </w:endnote>
  <w:endnote w:type="continuationSeparator" w:id="0">
    <w:p w14:paraId="6956D28C" w14:textId="77777777" w:rsidR="00EB4FB4" w:rsidRDefault="00EB4FB4" w:rsidP="00745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D" w14:textId="77777777" w:rsidR="00671866" w:rsidRDefault="00000000">
    <w:pPr>
      <w:pStyle w:val="Footer"/>
    </w:pPr>
    <w:sdt>
      <w:sdtPr>
        <w:id w:val="-2030942911"/>
        <w:temporary/>
        <w:showingPlcHdr/>
      </w:sdtPr>
      <w:sdtContent>
        <w:r w:rsidR="00671866">
          <w:t>[Type text]</w:t>
        </w:r>
      </w:sdtContent>
    </w:sdt>
    <w:r w:rsidR="00671866">
      <w:ptab w:relativeTo="margin" w:alignment="center" w:leader="none"/>
    </w:r>
    <w:sdt>
      <w:sdtPr>
        <w:id w:val="788861545"/>
        <w:temporary/>
        <w:showingPlcHdr/>
      </w:sdtPr>
      <w:sdtContent>
        <w:r w:rsidR="00671866">
          <w:t>[Type text]</w:t>
        </w:r>
      </w:sdtContent>
    </w:sdt>
    <w:r w:rsidR="00671866">
      <w:ptab w:relativeTo="margin" w:alignment="right" w:leader="none"/>
    </w:r>
    <w:sdt>
      <w:sdtPr>
        <w:id w:val="-1876225774"/>
        <w:temporary/>
        <w:showingPlcHdr/>
      </w:sdtPr>
      <w:sdtContent>
        <w:r w:rsidR="00671866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E" w14:textId="77777777" w:rsidR="00671866" w:rsidRPr="00671866" w:rsidRDefault="00671866" w:rsidP="00671866">
    <w:pPr>
      <w:pStyle w:val="Footer"/>
      <w:tabs>
        <w:tab w:val="clear" w:pos="4320"/>
        <w:tab w:val="clear" w:pos="8640"/>
        <w:tab w:val="left" w:pos="4144"/>
      </w:tabs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40" w14:textId="77777777" w:rsidR="00183D05" w:rsidRDefault="00183D05" w:rsidP="00183D05">
    <w:pPr>
      <w:pStyle w:val="Footer"/>
      <w:tabs>
        <w:tab w:val="clear" w:pos="4320"/>
        <w:tab w:val="clear" w:pos="8640"/>
        <w:tab w:val="left" w:pos="8184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A093F5" w14:textId="77777777" w:rsidR="00EB4FB4" w:rsidRDefault="00EB4FB4" w:rsidP="00745182">
      <w:r>
        <w:separator/>
      </w:r>
    </w:p>
  </w:footnote>
  <w:footnote w:type="continuationSeparator" w:id="0">
    <w:p w14:paraId="170E32D5" w14:textId="77777777" w:rsidR="00EB4FB4" w:rsidRDefault="00EB4FB4" w:rsidP="007451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A" w14:textId="77777777" w:rsidR="00671866" w:rsidRDefault="00000000">
    <w:pPr>
      <w:pStyle w:val="Header"/>
    </w:pPr>
    <w:r>
      <w:rPr>
        <w:noProof/>
        <w:lang w:val="en-US"/>
      </w:rPr>
      <w:pict w14:anchorId="0CD2CE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style="position:absolute;margin-left:0;margin-top:0;width:595.3pt;height:841.9pt;z-index:-251657216;mso-wrap-edited:f;mso-position-horizontal:center;mso-position-horizontal-relative:margin;mso-position-vertical:center;mso-position-vertical-relative:margin" wrapcoords="11344 1961 9793 1981 5331 2192 5087 2269 4543 2308 2366 2538 272 2846 0 2904 -27 2923 -27 4000 136 4000 1931 3500 3373 3192 3563 3173 5168 2885 7562 2596 11915 2558 21600 2365 21600 2173 17301 1981 15479 1961 11344 1961">
          <v:imagedata r:id="rId1" o:title="Blank Letterhead Template"/>
          <w10:wrap anchorx="margin" anchory="margin"/>
        </v:shape>
      </w:pict>
    </w:r>
    <w:sdt>
      <w:sdtPr>
        <w:id w:val="-1499734524"/>
        <w:placeholder>
          <w:docPart w:val="65E517F0F875AC4FAEEB6C7D6B145696"/>
        </w:placeholder>
        <w:temporary/>
        <w:showingPlcHdr/>
      </w:sdtPr>
      <w:sdtContent>
        <w:r w:rsidR="00671866">
          <w:t>[Type text]</w:t>
        </w:r>
      </w:sdtContent>
    </w:sdt>
    <w:r w:rsidR="00671866">
      <w:ptab w:relativeTo="margin" w:alignment="center" w:leader="none"/>
    </w:r>
    <w:sdt>
      <w:sdtPr>
        <w:id w:val="-1472820191"/>
        <w:placeholder>
          <w:docPart w:val="885B18AAFB26AA449BDFDBB677604CC9"/>
        </w:placeholder>
        <w:temporary/>
        <w:showingPlcHdr/>
      </w:sdtPr>
      <w:sdtContent>
        <w:r w:rsidR="00671866">
          <w:t>[Type text]</w:t>
        </w:r>
      </w:sdtContent>
    </w:sdt>
    <w:r w:rsidR="00671866">
      <w:ptab w:relativeTo="margin" w:alignment="right" w:leader="none"/>
    </w:r>
    <w:sdt>
      <w:sdtPr>
        <w:id w:val="596677007"/>
        <w:placeholder>
          <w:docPart w:val="5247773A06019B41BE18231F4664A1E0"/>
        </w:placeholder>
        <w:temporary/>
        <w:showingPlcHdr/>
      </w:sdtPr>
      <w:sdtContent>
        <w:r w:rsidR="00671866">
          <w:t>[Type text]</w:t>
        </w:r>
      </w:sdtContent>
    </w:sdt>
  </w:p>
  <w:p w14:paraId="0CD2CE3B" w14:textId="77777777" w:rsidR="00671866" w:rsidRDefault="006718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C" w14:textId="77777777" w:rsidR="00183D05" w:rsidRDefault="00183D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2CE3F" w14:textId="77777777" w:rsidR="00E94EA1" w:rsidRDefault="00000000">
    <w:pPr>
      <w:pStyle w:val="Header"/>
    </w:pPr>
    <w:r>
      <w:rPr>
        <w:noProof/>
        <w:lang w:val="en-US"/>
      </w:rPr>
      <w:pict w14:anchorId="0CD2CE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7" type="#_x0000_t75" style="position:absolute;margin-left:0;margin-top:0;width:634pt;height:841.9pt;z-index:-251656192;mso-wrap-edited:f;mso-position-horizontal:center;mso-position-horizontal-relative:margin;mso-position-vertical:center;mso-position-vertical-relative:margin" wrapcoords="11344 1961 9793 1981 5331 2192 5087 2269 4543 2308 2366 2538 272 2846 0 2904 -27 2923 -27 4000 136 4000 1931 3500 3373 3192 3563 3173 5168 2885 7562 2596 11915 2558 21600 2365 21600 2173 17301 1981 15479 1961 11344 1961">
          <v:imagedata r:id="rId1" o:title="Blank Letterhead Templat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N7c0sbQwNTIyNTJQ0lEKTi0uzszPAykwMqgFACiPmPctAAAA"/>
  </w:docVars>
  <w:rsids>
    <w:rsidRoot w:val="00AE74B2"/>
    <w:rsid w:val="00004046"/>
    <w:rsid w:val="000207DC"/>
    <w:rsid w:val="00041651"/>
    <w:rsid w:val="000507C5"/>
    <w:rsid w:val="00060898"/>
    <w:rsid w:val="00067D90"/>
    <w:rsid w:val="00074634"/>
    <w:rsid w:val="00081091"/>
    <w:rsid w:val="000B4182"/>
    <w:rsid w:val="000C4888"/>
    <w:rsid w:val="000C6BA6"/>
    <w:rsid w:val="000F60D9"/>
    <w:rsid w:val="00101DC9"/>
    <w:rsid w:val="00105CE8"/>
    <w:rsid w:val="00130E57"/>
    <w:rsid w:val="00183D05"/>
    <w:rsid w:val="00195C93"/>
    <w:rsid w:val="001A5061"/>
    <w:rsid w:val="001B539F"/>
    <w:rsid w:val="001B72C9"/>
    <w:rsid w:val="001C04D0"/>
    <w:rsid w:val="001C79E5"/>
    <w:rsid w:val="001F0996"/>
    <w:rsid w:val="0022600C"/>
    <w:rsid w:val="002314A4"/>
    <w:rsid w:val="00263895"/>
    <w:rsid w:val="002B3027"/>
    <w:rsid w:val="002B703D"/>
    <w:rsid w:val="002D0ED2"/>
    <w:rsid w:val="002D7B3C"/>
    <w:rsid w:val="002F0EB8"/>
    <w:rsid w:val="002F31D8"/>
    <w:rsid w:val="002F5166"/>
    <w:rsid w:val="00302893"/>
    <w:rsid w:val="00340FA4"/>
    <w:rsid w:val="0034190C"/>
    <w:rsid w:val="003523C6"/>
    <w:rsid w:val="00370E24"/>
    <w:rsid w:val="0037744B"/>
    <w:rsid w:val="0039371C"/>
    <w:rsid w:val="003A4DC2"/>
    <w:rsid w:val="003B3727"/>
    <w:rsid w:val="003B5CAA"/>
    <w:rsid w:val="003F15E0"/>
    <w:rsid w:val="004057FD"/>
    <w:rsid w:val="00414193"/>
    <w:rsid w:val="00434EF0"/>
    <w:rsid w:val="0044285F"/>
    <w:rsid w:val="0046044C"/>
    <w:rsid w:val="00466AA2"/>
    <w:rsid w:val="00470477"/>
    <w:rsid w:val="00483C16"/>
    <w:rsid w:val="004A44CF"/>
    <w:rsid w:val="004B7B7A"/>
    <w:rsid w:val="004C1635"/>
    <w:rsid w:val="004C3450"/>
    <w:rsid w:val="004D4F06"/>
    <w:rsid w:val="005451F2"/>
    <w:rsid w:val="00587D5C"/>
    <w:rsid w:val="005A4167"/>
    <w:rsid w:val="005B2D69"/>
    <w:rsid w:val="005D397F"/>
    <w:rsid w:val="005E5996"/>
    <w:rsid w:val="006047AB"/>
    <w:rsid w:val="00612F05"/>
    <w:rsid w:val="00627C92"/>
    <w:rsid w:val="00635D7C"/>
    <w:rsid w:val="00641D4B"/>
    <w:rsid w:val="006541A4"/>
    <w:rsid w:val="006555C2"/>
    <w:rsid w:val="00657DDE"/>
    <w:rsid w:val="006603E8"/>
    <w:rsid w:val="006608C8"/>
    <w:rsid w:val="00661F0C"/>
    <w:rsid w:val="00671866"/>
    <w:rsid w:val="00673B21"/>
    <w:rsid w:val="006B1CB6"/>
    <w:rsid w:val="006C647D"/>
    <w:rsid w:val="006D0651"/>
    <w:rsid w:val="006D5F30"/>
    <w:rsid w:val="006D6E79"/>
    <w:rsid w:val="00707059"/>
    <w:rsid w:val="00731F2A"/>
    <w:rsid w:val="00745182"/>
    <w:rsid w:val="00765388"/>
    <w:rsid w:val="00791E87"/>
    <w:rsid w:val="007D4755"/>
    <w:rsid w:val="007D5AEF"/>
    <w:rsid w:val="008039D4"/>
    <w:rsid w:val="00810752"/>
    <w:rsid w:val="00821CAF"/>
    <w:rsid w:val="00827339"/>
    <w:rsid w:val="00843ACC"/>
    <w:rsid w:val="00852FB1"/>
    <w:rsid w:val="008660C5"/>
    <w:rsid w:val="00876215"/>
    <w:rsid w:val="0088647E"/>
    <w:rsid w:val="008B202C"/>
    <w:rsid w:val="008C12B1"/>
    <w:rsid w:val="008C5C85"/>
    <w:rsid w:val="00905DAA"/>
    <w:rsid w:val="00923B4A"/>
    <w:rsid w:val="0094283F"/>
    <w:rsid w:val="009679F5"/>
    <w:rsid w:val="009A4CDB"/>
    <w:rsid w:val="009B2D39"/>
    <w:rsid w:val="009B774B"/>
    <w:rsid w:val="00A07898"/>
    <w:rsid w:val="00A27880"/>
    <w:rsid w:val="00A32F45"/>
    <w:rsid w:val="00A403AD"/>
    <w:rsid w:val="00A45ABC"/>
    <w:rsid w:val="00A54E91"/>
    <w:rsid w:val="00A76388"/>
    <w:rsid w:val="00AA68B0"/>
    <w:rsid w:val="00AE74B2"/>
    <w:rsid w:val="00AF52C0"/>
    <w:rsid w:val="00B250EC"/>
    <w:rsid w:val="00B429F9"/>
    <w:rsid w:val="00B4436A"/>
    <w:rsid w:val="00B46366"/>
    <w:rsid w:val="00B54D03"/>
    <w:rsid w:val="00B55B91"/>
    <w:rsid w:val="00B74F84"/>
    <w:rsid w:val="00BC7DFA"/>
    <w:rsid w:val="00BD156B"/>
    <w:rsid w:val="00BE7BF6"/>
    <w:rsid w:val="00BF33EE"/>
    <w:rsid w:val="00BF7B7E"/>
    <w:rsid w:val="00C21C96"/>
    <w:rsid w:val="00C31D26"/>
    <w:rsid w:val="00C33CDD"/>
    <w:rsid w:val="00C468E5"/>
    <w:rsid w:val="00C616E8"/>
    <w:rsid w:val="00C652B2"/>
    <w:rsid w:val="00C80724"/>
    <w:rsid w:val="00CA7207"/>
    <w:rsid w:val="00CB6CA4"/>
    <w:rsid w:val="00CC5DEA"/>
    <w:rsid w:val="00CF6190"/>
    <w:rsid w:val="00D02A9D"/>
    <w:rsid w:val="00D13A4F"/>
    <w:rsid w:val="00D17D74"/>
    <w:rsid w:val="00D2405E"/>
    <w:rsid w:val="00D27C12"/>
    <w:rsid w:val="00D46165"/>
    <w:rsid w:val="00D7255A"/>
    <w:rsid w:val="00D77EC6"/>
    <w:rsid w:val="00D80F48"/>
    <w:rsid w:val="00DA0B87"/>
    <w:rsid w:val="00DA4A1A"/>
    <w:rsid w:val="00DB3012"/>
    <w:rsid w:val="00DC4459"/>
    <w:rsid w:val="00DC594D"/>
    <w:rsid w:val="00DF3DCB"/>
    <w:rsid w:val="00DF7D27"/>
    <w:rsid w:val="00E000D5"/>
    <w:rsid w:val="00E330FB"/>
    <w:rsid w:val="00E5319B"/>
    <w:rsid w:val="00E5497C"/>
    <w:rsid w:val="00E94EA1"/>
    <w:rsid w:val="00EA7FB3"/>
    <w:rsid w:val="00EB4FB4"/>
    <w:rsid w:val="00EC27B3"/>
    <w:rsid w:val="00EC4534"/>
    <w:rsid w:val="00EF174A"/>
    <w:rsid w:val="00F10729"/>
    <w:rsid w:val="00F10CD2"/>
    <w:rsid w:val="00F25BB2"/>
    <w:rsid w:val="00F306AA"/>
    <w:rsid w:val="00F464B8"/>
    <w:rsid w:val="00F7377A"/>
    <w:rsid w:val="00F807E9"/>
    <w:rsid w:val="00FA025E"/>
    <w:rsid w:val="00FA10CD"/>
    <w:rsid w:val="00FA169D"/>
    <w:rsid w:val="00FB239D"/>
    <w:rsid w:val="00FB3477"/>
    <w:rsid w:val="00FC0DF4"/>
    <w:rsid w:val="00FE3B76"/>
    <w:rsid w:val="00FF0F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D2CE26"/>
  <w15:docId w15:val="{D4C37552-181F-47B0-BD48-B1738E70C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74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4B2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7451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518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5182"/>
  </w:style>
  <w:style w:type="paragraph" w:styleId="Footer">
    <w:name w:val="footer"/>
    <w:basedOn w:val="Normal"/>
    <w:link w:val="FooterChar"/>
    <w:uiPriority w:val="99"/>
    <w:unhideWhenUsed/>
    <w:rsid w:val="0074518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5182"/>
  </w:style>
  <w:style w:type="paragraph" w:customStyle="1" w:styleId="BasicParagraph">
    <w:name w:val="[Basic Paragraph]"/>
    <w:basedOn w:val="Normal"/>
    <w:uiPriority w:val="99"/>
    <w:rsid w:val="00C33CD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9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5E517F0F875AC4FAEEB6C7D6B145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A5B36-5F59-DB40-8EC3-F85CE9E9AA3F}"/>
      </w:docPartPr>
      <w:docPartBody>
        <w:p w:rsidR="005E1C99" w:rsidRDefault="005E1C99" w:rsidP="005E1C99">
          <w:pPr>
            <w:pStyle w:val="65E517F0F875AC4FAEEB6C7D6B145696"/>
          </w:pPr>
          <w:r>
            <w:t>[Type text]</w:t>
          </w:r>
        </w:p>
      </w:docPartBody>
    </w:docPart>
    <w:docPart>
      <w:docPartPr>
        <w:name w:val="885B18AAFB26AA449BDFDBB677604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17BCE-A374-AB45-969F-00B1B70B6475}"/>
      </w:docPartPr>
      <w:docPartBody>
        <w:p w:rsidR="005E1C99" w:rsidRDefault="005E1C99" w:rsidP="005E1C99">
          <w:pPr>
            <w:pStyle w:val="885B18AAFB26AA449BDFDBB677604CC9"/>
          </w:pPr>
          <w:r>
            <w:t>[Type text]</w:t>
          </w:r>
        </w:p>
      </w:docPartBody>
    </w:docPart>
    <w:docPart>
      <w:docPartPr>
        <w:name w:val="5247773A06019B41BE18231F4664A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DFD61-A442-B14F-8016-D2C60151D5F0}"/>
      </w:docPartPr>
      <w:docPartBody>
        <w:p w:rsidR="005E1C99" w:rsidRDefault="005E1C99" w:rsidP="005E1C99">
          <w:pPr>
            <w:pStyle w:val="5247773A06019B41BE18231F4664A1E0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1C99"/>
    <w:rsid w:val="00067D90"/>
    <w:rsid w:val="000822E9"/>
    <w:rsid w:val="00105F93"/>
    <w:rsid w:val="0012068F"/>
    <w:rsid w:val="00177333"/>
    <w:rsid w:val="001B7DBD"/>
    <w:rsid w:val="00245A7F"/>
    <w:rsid w:val="002F31D8"/>
    <w:rsid w:val="0039371C"/>
    <w:rsid w:val="003951DD"/>
    <w:rsid w:val="003A7412"/>
    <w:rsid w:val="003B3727"/>
    <w:rsid w:val="0044285F"/>
    <w:rsid w:val="004D4F06"/>
    <w:rsid w:val="004F14A1"/>
    <w:rsid w:val="005145BC"/>
    <w:rsid w:val="005161E4"/>
    <w:rsid w:val="00536D66"/>
    <w:rsid w:val="005E1C99"/>
    <w:rsid w:val="00612F05"/>
    <w:rsid w:val="006608C8"/>
    <w:rsid w:val="00686A17"/>
    <w:rsid w:val="006A28E1"/>
    <w:rsid w:val="00702917"/>
    <w:rsid w:val="00791E87"/>
    <w:rsid w:val="008039D4"/>
    <w:rsid w:val="00856219"/>
    <w:rsid w:val="00866C73"/>
    <w:rsid w:val="00936BB4"/>
    <w:rsid w:val="009A4CDB"/>
    <w:rsid w:val="00A403AD"/>
    <w:rsid w:val="00A96FBB"/>
    <w:rsid w:val="00AB4AA5"/>
    <w:rsid w:val="00AD2685"/>
    <w:rsid w:val="00B42354"/>
    <w:rsid w:val="00B51D3A"/>
    <w:rsid w:val="00C652B2"/>
    <w:rsid w:val="00C73E17"/>
    <w:rsid w:val="00CA7207"/>
    <w:rsid w:val="00D12727"/>
    <w:rsid w:val="00D91195"/>
    <w:rsid w:val="00DC0585"/>
    <w:rsid w:val="00DC594D"/>
    <w:rsid w:val="00DD3F3A"/>
    <w:rsid w:val="00DF7D27"/>
    <w:rsid w:val="00E2083D"/>
    <w:rsid w:val="00E6585C"/>
    <w:rsid w:val="00F10729"/>
    <w:rsid w:val="00F166B7"/>
    <w:rsid w:val="00F179BC"/>
    <w:rsid w:val="00F23DFC"/>
    <w:rsid w:val="00F71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3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E517F0F875AC4FAEEB6C7D6B145696">
    <w:name w:val="65E517F0F875AC4FAEEB6C7D6B145696"/>
    <w:rsid w:val="005E1C99"/>
  </w:style>
  <w:style w:type="paragraph" w:customStyle="1" w:styleId="885B18AAFB26AA449BDFDBB677604CC9">
    <w:name w:val="885B18AAFB26AA449BDFDBB677604CC9"/>
    <w:rsid w:val="005E1C99"/>
  </w:style>
  <w:style w:type="paragraph" w:customStyle="1" w:styleId="5247773A06019B41BE18231F4664A1E0">
    <w:name w:val="5247773A06019B41BE18231F4664A1E0"/>
    <w:rsid w:val="005E1C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A32A87C383E41B22C974269D66289" ma:contentTypeVersion="20" ma:contentTypeDescription="Create a new document." ma:contentTypeScope="" ma:versionID="5da19db94836b2e5b5c0d42436cff42e">
  <xsd:schema xmlns:xsd="http://www.w3.org/2001/XMLSchema" xmlns:xs="http://www.w3.org/2001/XMLSchema" xmlns:p="http://schemas.microsoft.com/office/2006/metadata/properties" xmlns:ns1="http://schemas.microsoft.com/sharepoint/v3" xmlns:ns2="08ffe53a-1b18-428c-b4fb-fc9b72d1a174" xmlns:ns3="8109944c-f8e6-42ac-bc29-7c09a738b7de" targetNamespace="http://schemas.microsoft.com/office/2006/metadata/properties" ma:root="true" ma:fieldsID="cf228a6cb95a9c339101df58f0be5e7e" ns1:_="" ns2:_="" ns3:_="">
    <xsd:import namespace="http://schemas.microsoft.com/sharepoint/v3"/>
    <xsd:import namespace="08ffe53a-1b18-428c-b4fb-fc9b72d1a174"/>
    <xsd:import namespace="8109944c-f8e6-42ac-bc29-7c09a738b7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fe53a-1b18-428c-b4fb-fc9b72d1a1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9944c-f8e6-42ac-bc29-7c09a738b7d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10319c6b-8db7-40b4-9561-126f303f1b5f}" ma:internalName="TaxCatchAll" ma:showField="CatchAllData" ma:web="8109944c-f8e6-42ac-bc29-7c09a738b7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8ffe53a-1b18-428c-b4fb-fc9b72d1a174" xsi:nil="true"/>
    <lcf76f155ced4ddcb4097134ff3c332f xmlns="08ffe53a-1b18-428c-b4fb-fc9b72d1a174">
      <Terms xmlns="http://schemas.microsoft.com/office/infopath/2007/PartnerControls"/>
    </lcf76f155ced4ddcb4097134ff3c332f>
    <TaxCatchAll xmlns="8109944c-f8e6-42ac-bc29-7c09a738b7d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7B642E6-970C-4141-AEAA-E94210F5E5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8ffe53a-1b18-428c-b4fb-fc9b72d1a174"/>
    <ds:schemaRef ds:uri="8109944c-f8e6-42ac-bc29-7c09a738b7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3B4EE2-A9D8-44DE-B31E-63D8B87E81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2C3494-8993-426B-A7C2-15013DB2DD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B2B497-94AC-49A9-91CE-425AB9B1BF0F}">
  <ds:schemaRefs>
    <ds:schemaRef ds:uri="http://schemas.microsoft.com/office/2006/metadata/properties"/>
    <ds:schemaRef ds:uri="http://schemas.microsoft.com/office/infopath/2007/PartnerControls"/>
    <ds:schemaRef ds:uri="08ffe53a-1b18-428c-b4fb-fc9b72d1a174"/>
    <ds:schemaRef ds:uri="8109944c-f8e6-42ac-bc29-7c09a738b7de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1</Pages>
  <Words>116</Words>
  <Characters>662</Characters>
  <Application>Microsoft Office Word</Application>
  <DocSecurity>0</DocSecurity>
  <Lines>5</Lines>
  <Paragraphs>1</Paragraphs>
  <ScaleCrop>false</ScaleCrop>
  <Company>CR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eth Chubb</dc:creator>
  <cp:lastModifiedBy>Huw Davies (NWSSP - PCS)</cp:lastModifiedBy>
  <cp:revision>39</cp:revision>
  <cp:lastPrinted>2023-04-28T15:19:00Z</cp:lastPrinted>
  <dcterms:created xsi:type="dcterms:W3CDTF">2024-03-20T18:28:00Z</dcterms:created>
  <dcterms:modified xsi:type="dcterms:W3CDTF">2026-04-10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A32A87C383E41B22C974269D66289</vt:lpwstr>
  </property>
  <property fmtid="{D5CDD505-2E9C-101B-9397-08002B2CF9AE}" pid="3" name="Order">
    <vt:r8>3000</vt:r8>
  </property>
  <property fmtid="{D5CDD505-2E9C-101B-9397-08002B2CF9AE}" pid="4" name="MediaServiceImageTags">
    <vt:lpwstr/>
  </property>
</Properties>
</file>